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D2C3A" w:rsidRDefault="00FB7121">
      <w:pPr>
        <w:spacing w:before="240" w:after="200"/>
      </w:pPr>
      <w:r>
        <w:t>Does CoolSculpting Work.Article.Metro Laser.KA</w:t>
      </w:r>
    </w:p>
    <w:p w14:paraId="00000002" w14:textId="77777777" w:rsidR="006D2C3A" w:rsidRDefault="00FB7121">
      <w:pPr>
        <w:spacing w:before="240" w:after="200"/>
      </w:pPr>
      <w:r>
        <w:t>/Does CoolSculpting work</w:t>
      </w:r>
    </w:p>
    <w:p w14:paraId="00000003" w14:textId="77777777" w:rsidR="006D2C3A" w:rsidRDefault="00FB7121">
      <w:pPr>
        <w:spacing w:before="240" w:after="200"/>
      </w:pPr>
      <w:r>
        <w:t>KW Does CoolSculpting work</w:t>
      </w:r>
    </w:p>
    <w:p w14:paraId="00000004" w14:textId="77777777" w:rsidR="006D2C3A" w:rsidRDefault="00FB7121">
      <w:pPr>
        <w:spacing w:before="240" w:after="200"/>
      </w:pPr>
      <w:r>
        <w:t>Meta: Does CoolSculpting Work? Many want to know! Learn about the most popular non-invasive body contouring and how it works to provide lasting fat reduction.</w:t>
      </w:r>
    </w:p>
    <w:p w14:paraId="00000005" w14:textId="77777777" w:rsidR="006D2C3A" w:rsidRDefault="00FB7121">
      <w:pPr>
        <w:spacing w:before="240" w:after="200"/>
      </w:pPr>
      <w:r>
        <w:t>Does CoolSculpting Work? | Proof That Fat Freezing Reduces Work</w:t>
      </w:r>
    </w:p>
    <w:p w14:paraId="00000006" w14:textId="3F17A88C" w:rsidR="006D2C3A" w:rsidRDefault="00FB7121">
      <w:pPr>
        <w:spacing w:before="240" w:after="200"/>
      </w:pPr>
      <w:r>
        <w:t xml:space="preserve">Does CoolSculpting work? It is a </w:t>
      </w:r>
      <w:r>
        <w:t>concern every potential CoolSculpting patient wants to know. The most straightforward</w:t>
      </w:r>
      <w:r>
        <w:t xml:space="preserve"> answer is</w:t>
      </w:r>
      <w:r>
        <w:t xml:space="preserve"> yes, CoolSculpting does work. However, many patients need proof before they commit to the fat-freezing treatment. Fortunately for those people, there are several ways to prov</w:t>
      </w:r>
      <w:r>
        <w:t>e how this fat reduction works. CoolSculpting before and after images, the scientific literature reviews, and every patient's overall success prove that this treatment is safe and effective.</w:t>
      </w:r>
    </w:p>
    <w:p w14:paraId="00000007" w14:textId="77777777" w:rsidR="006D2C3A" w:rsidRDefault="00FB7121">
      <w:pPr>
        <w:spacing w:before="240" w:after="200"/>
      </w:pPr>
      <w:r>
        <w:t>Does CoolSculpting Work? | Understanding the Treatment</w:t>
      </w:r>
    </w:p>
    <w:p w14:paraId="458BFBF1" w14:textId="0A2A5CA5" w:rsidR="00B860B8" w:rsidRDefault="00FB7121">
      <w:pPr>
        <w:spacing w:before="240" w:after="200"/>
      </w:pPr>
      <w:r>
        <w:t>One of the</w:t>
      </w:r>
      <w:r>
        <w:t xml:space="preserve"> best ways to understand if CoolSculpting works is</w:t>
      </w:r>
      <w:r>
        <w:t xml:space="preserve"> first to understand how the treatment works. CoolSculpting uses a scientifically developed technology known as </w:t>
      </w:r>
      <w:r w:rsidRPr="00B860B8">
        <w:rPr>
          <w:u w:val="single"/>
        </w:rPr>
        <w:t>Cryolipolysis to eliminate fat cells</w:t>
      </w:r>
      <w:r>
        <w:t xml:space="preserve">. </w:t>
      </w:r>
    </w:p>
    <w:p w14:paraId="798CF313" w14:textId="77777777" w:rsidR="00B860B8" w:rsidRDefault="00FB7121">
      <w:pPr>
        <w:spacing w:before="240" w:after="200"/>
      </w:pPr>
      <w:r>
        <w:t>During a treatment, patented applicators isolate a bulge</w:t>
      </w:r>
      <w:r>
        <w:t xml:space="preserve"> of fat and subject it to controlled cooling. This temperature freezes subcutaneous fat cells below the skin without harming the skin or surrounding tissue. Once frozen, the fat cells rupture, triggering apoptosis or cell death. </w:t>
      </w:r>
    </w:p>
    <w:p w14:paraId="00000008" w14:textId="264D2B90" w:rsidR="006D2C3A" w:rsidRDefault="00FB7121">
      <w:pPr>
        <w:spacing w:before="240" w:after="200"/>
      </w:pPr>
      <w:r>
        <w:t>When the fat cells die, the</w:t>
      </w:r>
      <w:r>
        <w:t>y process out of the body as a form of waste. The dead cells cannot grow back once they are removed from the body. CoolSculpting works by providing patients with long-term fat reduction.</w:t>
      </w:r>
    </w:p>
    <w:p w14:paraId="00000009" w14:textId="77777777" w:rsidR="006D2C3A" w:rsidRDefault="00FB7121">
      <w:pPr>
        <w:spacing w:before="240" w:after="200"/>
      </w:pPr>
      <w:r>
        <w:t>Does CoolSculpting Work? | CoolSculpting Before and After*</w:t>
      </w:r>
    </w:p>
    <w:p w14:paraId="0000000A" w14:textId="6AC9D2C6" w:rsidR="006D2C3A" w:rsidRDefault="00FB7121">
      <w:pPr>
        <w:spacing w:before="240" w:after="200"/>
      </w:pPr>
      <w:r>
        <w:t>CoolSculpt</w:t>
      </w:r>
      <w:r>
        <w:t>ing before and after images provide substantial</w:t>
      </w:r>
      <w:r>
        <w:t xml:space="preserve"> proof that this fat reduction method works. Pictures never lie. The before and after pictures show that each patient achieves noticeable, lasting fat reduction in trouble areas. As with any cosmetic treatment, res</w:t>
      </w:r>
      <w:r>
        <w:t>ults may vary.*</w:t>
      </w:r>
    </w:p>
    <w:p w14:paraId="13AAB9B2" w14:textId="571FF2C7" w:rsidR="00B860B8" w:rsidRDefault="00B860B8">
      <w:pPr>
        <w:spacing w:before="240" w:after="200"/>
      </w:pPr>
      <w:r w:rsidRPr="00B860B8">
        <w:rPr>
          <w:highlight w:val="yellow"/>
        </w:rPr>
        <w:t>Insert one ba</w:t>
      </w:r>
    </w:p>
    <w:p w14:paraId="7FB1977A" w14:textId="2E65EB0F" w:rsidR="00B860B8" w:rsidRPr="00B860B8" w:rsidRDefault="00B860B8" w:rsidP="00B860B8">
      <w:pPr>
        <w:spacing w:before="240" w:after="200"/>
        <w:jc w:val="right"/>
        <w:rPr>
          <w:u w:val="single"/>
        </w:rPr>
      </w:pPr>
      <w:r w:rsidRPr="00B860B8">
        <w:rPr>
          <w:u w:val="single"/>
        </w:rPr>
        <w:t>See more before and after results &gt;&gt;</w:t>
      </w:r>
    </w:p>
    <w:p w14:paraId="0000000B" w14:textId="77777777" w:rsidR="006D2C3A" w:rsidRDefault="00FB7121">
      <w:pPr>
        <w:spacing w:before="240" w:after="200"/>
      </w:pPr>
      <w:r>
        <w:t>Scientific Proof that CoolSculpting Works</w:t>
      </w:r>
    </w:p>
    <w:p w14:paraId="0000000C" w14:textId="4FD0CC38" w:rsidR="006D2C3A" w:rsidRDefault="00FB7121">
      <w:pPr>
        <w:spacing w:before="240" w:after="200"/>
      </w:pPr>
      <w:hyperlink r:id="rId4">
        <w:r>
          <w:rPr>
            <w:u w:val="single"/>
          </w:rPr>
          <w:t>A CoolSculpting review</w:t>
        </w:r>
      </w:hyperlink>
      <w:r>
        <w:t xml:space="preserve"> published in the J</w:t>
      </w:r>
      <w:r>
        <w:t xml:space="preserve">ournal of </w:t>
      </w:r>
      <w:r>
        <w:rPr>
          <w:i/>
        </w:rPr>
        <w:t>Clinical, Cosmetic,</w:t>
      </w:r>
      <w:r>
        <w:rPr>
          <w:i/>
        </w:rPr>
        <w:t xml:space="preserve"> and Investigational Dermatology</w:t>
      </w:r>
      <w:r>
        <w:t xml:space="preserve"> found that </w:t>
      </w:r>
      <w:r w:rsidR="00B860B8">
        <w:t>"</w:t>
      </w:r>
      <w:r>
        <w:t>cryolipolysi</w:t>
      </w:r>
      <w:r>
        <w:t>s…</w:t>
      </w:r>
      <w:r>
        <w:t>reduce[d]</w:t>
      </w:r>
      <w:r>
        <w:t xml:space="preserve"> subcutaneous fat at the treatment site by up to 25% after one treatment.</w:t>
      </w:r>
      <w:r w:rsidR="00B860B8">
        <w:t>"</w:t>
      </w:r>
      <w:r>
        <w:t xml:space="preserve"> With this, researchers concluded Co</w:t>
      </w:r>
      <w:r>
        <w:t xml:space="preserve">olSculpting to be </w:t>
      </w:r>
      <w:r>
        <w:t xml:space="preserve"> </w:t>
      </w:r>
      <w:r w:rsidR="00B860B8">
        <w:t>"</w:t>
      </w:r>
      <w:r>
        <w:t xml:space="preserve"> a safe, well-tolerated, and effective treatment method for reduction of subcutaneous fat.</w:t>
      </w:r>
      <w:r w:rsidR="00B860B8">
        <w:t>"</w:t>
      </w:r>
    </w:p>
    <w:p w14:paraId="0000000D" w14:textId="555A7AA9" w:rsidR="006D2C3A" w:rsidRDefault="00FB7121">
      <w:pPr>
        <w:spacing w:before="240" w:after="200"/>
      </w:pPr>
      <w:r>
        <w:t>Another CoolS</w:t>
      </w:r>
      <w:r>
        <w:t>culpting review found that CoolSculpting not only works</w:t>
      </w:r>
      <w:r>
        <w:t xml:space="preserve"> but also offers a </w:t>
      </w:r>
      <w:r>
        <w:t>long-</w:t>
      </w:r>
      <w:r>
        <w:t>lasting reduction in fat. According to the research</w:t>
      </w:r>
      <w:hyperlink r:id="rId5">
        <w:r>
          <w:t xml:space="preserve"> </w:t>
        </w:r>
      </w:hyperlink>
      <w:hyperlink r:id="rId6">
        <w:r>
          <w:rPr>
            <w:u w:val="single"/>
          </w:rPr>
          <w:t xml:space="preserve">published in the </w:t>
        </w:r>
      </w:hyperlink>
      <w:hyperlink r:id="rId7">
        <w:r>
          <w:rPr>
            <w:i/>
            <w:u w:val="single"/>
          </w:rPr>
          <w:t>Journal of Cosmetic Dermatology</w:t>
        </w:r>
      </w:hyperlink>
      <w:r>
        <w:t>, fat reduction shows</w:t>
      </w:r>
      <w:r>
        <w:t xml:space="preserve"> “</w:t>
      </w:r>
      <w:r>
        <w:t>significant longevity” and “s</w:t>
      </w:r>
      <w:r>
        <w:t>uggest[s]</w:t>
      </w:r>
      <w:r>
        <w:t xml:space="preserve"> that resul</w:t>
      </w:r>
      <w:r>
        <w:t>ts from cryolipolysis may be very long-lasting.</w:t>
      </w:r>
      <w:r w:rsidR="00B860B8">
        <w:t>"</w:t>
      </w:r>
    </w:p>
    <w:p w14:paraId="0000000E" w14:textId="77777777" w:rsidR="006D2C3A" w:rsidRDefault="00FB7121">
      <w:pPr>
        <w:spacing w:before="240" w:after="200"/>
      </w:pPr>
      <w:r>
        <w:t>Does CoolSculpting Yield Permanent Results?</w:t>
      </w:r>
    </w:p>
    <w:p w14:paraId="0000000F" w14:textId="3F720E09" w:rsidR="006D2C3A" w:rsidRDefault="00FB7121">
      <w:pPr>
        <w:spacing w:before="240" w:after="200"/>
      </w:pPr>
      <w:r>
        <w:t>CoolSculpting results are long-lasting. Unlike simple weight loss programs that only shrink fat cells, Cryolipolysis metabolizes fat cells and excretes them from t</w:t>
      </w:r>
      <w:r>
        <w:t xml:space="preserve">he body. The cells cannot grow back. They can never re-expand. </w:t>
      </w:r>
      <w:r w:rsidRPr="00B860B8">
        <w:rPr>
          <w:u w:val="single"/>
        </w:rPr>
        <w:t>Co</w:t>
      </w:r>
      <w:r w:rsidR="00B860B8" w:rsidRPr="00B860B8">
        <w:rPr>
          <w:u w:val="single"/>
        </w:rPr>
        <w:t xml:space="preserve">ld Sculpting </w:t>
      </w:r>
      <w:r w:rsidR="00B860B8">
        <w:t>bulges</w:t>
      </w:r>
      <w:r>
        <w:t xml:space="preserve"> provide</w:t>
      </w:r>
      <w:r>
        <w:t xml:space="preserve"> patients with lasting results and fat reduction they can enjoy for a long time. However, gaining a large amount of weight can obscure your CoolSculpting results. The best</w:t>
      </w:r>
      <w:r>
        <w:t xml:space="preserve"> way to enjoy permanent fat reduction is to follow a healthy diet and exercise routine following your fat-freezing treatment.</w:t>
      </w:r>
    </w:p>
    <w:p w14:paraId="00000010" w14:textId="77777777" w:rsidR="006D2C3A" w:rsidRDefault="00FB7121">
      <w:pPr>
        <w:spacing w:before="240" w:after="200"/>
      </w:pPr>
      <w:r>
        <w:t>CoolSculpting Near Me</w:t>
      </w:r>
    </w:p>
    <w:p w14:paraId="00000011" w14:textId="689AC9CA" w:rsidR="006D2C3A" w:rsidRDefault="00FB7121">
      <w:pPr>
        <w:spacing w:before="240" w:after="200"/>
      </w:pPr>
      <w:r>
        <w:t>The best way to determine if CoolSculpting works is</w:t>
      </w:r>
      <w:r>
        <w:t xml:space="preserve"> to schedule a consultation with Metro Laser. We are a pr</w:t>
      </w:r>
      <w:r>
        <w:t xml:space="preserve">emier provider of </w:t>
      </w:r>
      <w:r w:rsidRPr="00B860B8">
        <w:rPr>
          <w:u w:val="single"/>
        </w:rPr>
        <w:t>fat freezing in the Plymouth Meeting</w:t>
      </w:r>
      <w:r>
        <w:t xml:space="preserve"> area. Call us at 215-735-2737 to schedule yours now and learn what CoolSculpting can do for your body. </w:t>
      </w:r>
    </w:p>
    <w:p w14:paraId="00000012" w14:textId="77777777" w:rsidR="006D2C3A" w:rsidRDefault="006D2C3A"/>
    <w:sectPr w:rsidR="006D2C3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KwNDI2MjawNDFV0lEKTi0uzszPAykwrAUAsHiLXywAAAA="/>
  </w:docVars>
  <w:rsids>
    <w:rsidRoot w:val="006D2C3A"/>
    <w:rsid w:val="006D2C3A"/>
    <w:rsid w:val="00B860B8"/>
    <w:rsid w:val="00FB7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CF27E"/>
  <w15:docId w15:val="{0DF3658A-4AA7-4620-941C-D040BC543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onlinelibrary.wiley.com/doi/10.1111/jocd.12238/ful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onlinelibrary.wiley.com/doi/10.1111/jocd.12238/full" TargetMode="External"/><Relationship Id="rId5" Type="http://schemas.openxmlformats.org/officeDocument/2006/relationships/hyperlink" Target="http://onlinelibrary.wiley.com/doi/10.1111/jocd.12238/full" TargetMode="External"/><Relationship Id="rId4" Type="http://schemas.openxmlformats.org/officeDocument/2006/relationships/hyperlink" Target="https://www.ncbi.nlm.nih.gov/labs/articles/2363906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80</Words>
  <Characters>3306</Characters>
  <Application>Microsoft Office Word</Application>
  <DocSecurity>0</DocSecurity>
  <Lines>27</Lines>
  <Paragraphs>7</Paragraphs>
  <ScaleCrop>false</ScaleCrop>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2:28:00Z</dcterms:created>
  <dcterms:modified xsi:type="dcterms:W3CDTF">2021-03-23T22:39:00Z</dcterms:modified>
</cp:coreProperties>
</file>